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6493A" w14:textId="5E589BDA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9C0141">
        <w:rPr>
          <w:rFonts w:ascii="Open Sans" w:hAnsi="Open Sans" w:cs="Open Sans"/>
          <w:b/>
          <w:color w:val="000000" w:themeColor="text1"/>
          <w:spacing w:val="14"/>
        </w:rPr>
        <w:t xml:space="preserve">EQUIPES DE </w:t>
      </w:r>
      <w:r w:rsidR="00540C69">
        <w:rPr>
          <w:rFonts w:ascii="Open Sans" w:hAnsi="Open Sans" w:cs="Open Sans"/>
          <w:b/>
          <w:color w:val="000000" w:themeColor="text1"/>
          <w:spacing w:val="14"/>
        </w:rPr>
        <w:t>COMPE</w:t>
      </w:r>
      <w:r w:rsidR="009C0141">
        <w:rPr>
          <w:rFonts w:ascii="Open Sans" w:hAnsi="Open Sans" w:cs="Open Sans"/>
          <w:b/>
          <w:color w:val="000000" w:themeColor="text1"/>
          <w:spacing w:val="14"/>
        </w:rPr>
        <w:t>TIÇÕES ACADÊMICAS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 xml:space="preserve"> (</w:t>
      </w:r>
      <w:r w:rsidR="00540C69">
        <w:rPr>
          <w:rFonts w:ascii="Open Sans" w:hAnsi="Open Sans" w:cs="Open Sans"/>
          <w:b/>
          <w:color w:val="000000" w:themeColor="text1"/>
          <w:spacing w:val="14"/>
        </w:rPr>
        <w:t>CAD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>)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2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7E7D61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B841B2A" w14:textId="4E6612E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CEF4AB5" w14:textId="100D0790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5EE7E1FF" w14:textId="59D90340" w:rsidR="00866A13" w:rsidRDefault="00866A13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APRESENTAÇÃO DA PROPOSTA </w:t>
      </w:r>
      <w:r w:rsidR="009639C7">
        <w:rPr>
          <w:rFonts w:ascii="Open Sans" w:eastAsia="Open Sans" w:hAnsi="Open Sans" w:cs="Open Sans"/>
          <w:b/>
          <w:color w:val="000000"/>
          <w:lang w:val="pt-BR" w:eastAsia="pt-BR" w:bidi="ar-SA"/>
        </w:rPr>
        <w:t>D</w:t>
      </w:r>
      <w:r w:rsidR="00372566">
        <w:rPr>
          <w:rFonts w:ascii="Open Sans" w:eastAsia="Open Sans" w:hAnsi="Open Sans" w:cs="Open Sans"/>
          <w:b/>
          <w:color w:val="000000"/>
          <w:lang w:val="pt-BR" w:eastAsia="pt-BR" w:bidi="ar-SA"/>
        </w:rPr>
        <w:t>A EQUIPE DE COMPETIÇÕES ACADÊMICAS</w:t>
      </w: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 </w:t>
      </w:r>
    </w:p>
    <w:p w14:paraId="0E748CAD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1FB224D4" w14:textId="77777777" w:rsidTr="00866A13">
        <w:tc>
          <w:tcPr>
            <w:tcW w:w="9911" w:type="dxa"/>
          </w:tcPr>
          <w:p w14:paraId="72787378" w14:textId="54880FEC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de forma sintética, a ideia, o que se pretende desenvolver</w:t>
            </w:r>
            <w:r w:rsidR="009F05F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,</w:t>
            </w: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</w:t>
            </w:r>
            <w:r w:rsidR="001335A5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q</w:t>
            </w: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uais os diferenciais da </w:t>
            </w:r>
            <w:r w:rsidR="009F05F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proposta</w:t>
            </w:r>
          </w:p>
          <w:p w14:paraId="27C08E19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6881405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231F4C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2C020AC" w14:textId="667480A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6FAE7198" w14:textId="1F91D113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16D2DE76" w14:textId="490ED330" w:rsidR="008963E1" w:rsidRDefault="008963E1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IDENTIFICAÇÃO DA COMPETIÇÃO </w:t>
      </w:r>
      <w:r w:rsidR="00FB3F19">
        <w:rPr>
          <w:rFonts w:ascii="Open Sans" w:eastAsia="Open Sans" w:hAnsi="Open Sans" w:cs="Open Sans"/>
          <w:b/>
          <w:color w:val="000000"/>
          <w:lang w:val="pt-BR" w:eastAsia="pt-BR" w:bidi="ar-SA"/>
        </w:rPr>
        <w:t>A SER DISPUTADA</w:t>
      </w:r>
    </w:p>
    <w:p w14:paraId="32AD10A9" w14:textId="77777777" w:rsidR="008963E1" w:rsidRPr="00A93C89" w:rsidRDefault="008963E1" w:rsidP="008963E1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963E1" w14:paraId="093D69CE" w14:textId="77777777" w:rsidTr="00F351B2">
        <w:tc>
          <w:tcPr>
            <w:tcW w:w="9911" w:type="dxa"/>
          </w:tcPr>
          <w:p w14:paraId="3464FB49" w14:textId="0CDA346A" w:rsidR="008963E1" w:rsidRPr="00866A13" w:rsidRDefault="001F12FF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Identifique a(s) competição(</w:t>
            </w:r>
            <w:proofErr w:type="spellStart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ões</w:t>
            </w:r>
            <w:proofErr w:type="spellEnd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) e respectiva edição(</w:t>
            </w:r>
            <w:proofErr w:type="spellStart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ões</w:t>
            </w:r>
            <w:proofErr w:type="spellEnd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) que a equipe </w:t>
            </w:r>
            <w:r w:rsidR="00F7787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participará</w:t>
            </w:r>
          </w:p>
          <w:p w14:paraId="2108FBD5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0B1EBD3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4B0E87F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1D4513D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410B2BE" w14:textId="77777777" w:rsidR="008963E1" w:rsidRDefault="008963E1" w:rsidP="008963E1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969A26A" w14:textId="625E61C1" w:rsidR="00866A13" w:rsidRDefault="00277629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DESCRIÇÃO DA ESTRUTRURA ORGANIZACIONAL DA EQUIPE</w:t>
      </w:r>
    </w:p>
    <w:p w14:paraId="72591111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31A315A2" w14:textId="77777777" w:rsidTr="00866A13">
        <w:tc>
          <w:tcPr>
            <w:tcW w:w="9911" w:type="dxa"/>
          </w:tcPr>
          <w:p w14:paraId="0FDC8F06" w14:textId="5E249CE1" w:rsidR="00866A13" w:rsidRDefault="00CE2FFD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talhe a estrutura organizacional da equipe, divi</w:t>
            </w:r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dindo em funções ou </w:t>
            </w:r>
            <w:proofErr w:type="spellStart"/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explicita</w:t>
            </w:r>
            <w:r w:rsidR="003B382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ndo a função e importância de cada para a realização do projeto. Descreva </w:t>
            </w:r>
            <w:r w:rsidR="00273E5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o perfil do aluno </w:t>
            </w:r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vinculado às funções/</w:t>
            </w:r>
            <w:proofErr w:type="spellStart"/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.</w:t>
            </w:r>
          </w:p>
          <w:p w14:paraId="3DA33EED" w14:textId="72AD7DD2" w:rsidR="00671D98" w:rsidRPr="00866A13" w:rsidRDefault="00671D98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specifique a quantidade </w:t>
            </w:r>
            <w:r w:rsidR="00AB001A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total </w:t>
            </w:r>
            <w:r w:rsidR="000E7D2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sperada de alunos </w:t>
            </w:r>
            <w:r w:rsidR="001F36F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na equipe</w:t>
            </w:r>
            <w:r w:rsidR="00AB001A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, </w:t>
            </w:r>
            <w:r w:rsidR="00F9040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e poss</w:t>
            </w:r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ível identifique a quantidade de alunos em cada funções/</w:t>
            </w:r>
            <w:proofErr w:type="spellStart"/>
            <w:proofErr w:type="gramStart"/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proofErr w:type="gramEnd"/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;</w:t>
            </w:r>
          </w:p>
          <w:p w14:paraId="331DB482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A4FE4A4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070DA4" w14:textId="06032852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A4CED1A" w14:textId="137EE04B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56F5DD7" w14:textId="202F7E6D" w:rsidR="00866A13" w:rsidRDefault="002F017B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HISTÓRICO DE COMPETIÇÃO DA EQUIPE</w:t>
      </w:r>
    </w:p>
    <w:p w14:paraId="296E4E56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23ABBFB5" w14:textId="77777777" w:rsidTr="00866A13">
        <w:tc>
          <w:tcPr>
            <w:tcW w:w="9911" w:type="dxa"/>
          </w:tcPr>
          <w:p w14:paraId="7110FFBE" w14:textId="73FAD2BA" w:rsidR="00866A13" w:rsidRPr="00866A13" w:rsidRDefault="002F017B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Descreva </w:t>
            </w:r>
            <w:r w:rsidR="00A8575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as participações anteriores da equipe em competições acadêmica, evidenciando</w:t>
            </w:r>
            <w:r w:rsidR="001C0DC6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premiações e</w:t>
            </w:r>
            <w:r w:rsidR="003D46BD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</w:t>
            </w:r>
            <w:r w:rsidR="007418A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quais competições (detalhe as edições</w:t>
            </w:r>
            <w:r w:rsidR="00090834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e modalidades</w:t>
            </w:r>
            <w:r w:rsidR="007418A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) a equipe participou</w:t>
            </w:r>
            <w:r w:rsidR="004F54D8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.</w:t>
            </w:r>
          </w:p>
          <w:p w14:paraId="328CE7DA" w14:textId="62A77341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CFD7561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868511" w14:textId="34300DC4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FE8503" w14:textId="26418D7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BDC2196" w14:textId="518FF3A5" w:rsidR="00866A13" w:rsidRDefault="00A84EDB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EXPERIÊNCIA DO ORIENTADOR</w:t>
      </w:r>
      <w:r w:rsidR="00734FC8">
        <w:rPr>
          <w:rFonts w:ascii="Open Sans" w:eastAsia="Open Sans" w:hAnsi="Open Sans" w:cs="Open Sans"/>
          <w:b/>
          <w:color w:val="000000"/>
          <w:lang w:val="pt-BR" w:eastAsia="pt-BR" w:bidi="ar-SA"/>
        </w:rPr>
        <w:t>(A) COMO COORDENADOR(A) DE EQUIPES EM COMPETIÇÕES ACADÊMICAS</w:t>
      </w:r>
    </w:p>
    <w:p w14:paraId="12673E17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0C7157DA" w14:textId="77777777" w:rsidTr="00866A13">
        <w:tc>
          <w:tcPr>
            <w:tcW w:w="9911" w:type="dxa"/>
          </w:tcPr>
          <w:p w14:paraId="48296D73" w14:textId="77777777" w:rsidR="00866A13" w:rsidRDefault="00A33E8D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lastRenderedPageBreak/>
              <w:t>Listar as competições em que o orientador(a) atuou</w:t>
            </w:r>
          </w:p>
          <w:p w14:paraId="7EC7E2B4" w14:textId="77777777" w:rsidR="00DB6D04" w:rsidRDefault="00DB6D0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44CAC0E" w14:textId="7858B941" w:rsidR="00DB6D04" w:rsidRDefault="00DB6D0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CACEF06" w14:textId="6B521FD1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108FC09E" w14:textId="77777777" w:rsidR="00DB6D04" w:rsidRPr="00A93C89" w:rsidRDefault="00DB6D04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EXISTE ALGUM RECURSO DISPONÍVEL PARA DESENVOLVER O PROJETO?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equipamentos, componentes etc.)</w:t>
      </w:r>
    </w:p>
    <w:p w14:paraId="75DD2D89" w14:textId="77777777" w:rsidR="00DB6D04" w:rsidRDefault="00DB6D04" w:rsidP="00DB6D04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DB6D04" w14:paraId="66465FC5" w14:textId="77777777" w:rsidTr="00A46528">
        <w:tc>
          <w:tcPr>
            <w:tcW w:w="9911" w:type="dxa"/>
          </w:tcPr>
          <w:p w14:paraId="4128CD31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5554A458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B31B21D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C8ADCD3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360FE01" w14:textId="02BB4E3A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66B4B3E0" w14:textId="46FA581F" w:rsidR="00A93C89" w:rsidRPr="00A93C89" w:rsidRDefault="00A93C89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CRONOGRAMA FINANCEIRO: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Descrever quais materiais serão necessários para a realização do projeto e qual o objetivo de uso desses materiais, destacando seus respectivos valores, destacando qual será a fonte pagadora)</w:t>
      </w:r>
    </w:p>
    <w:p w14:paraId="7B6DA787" w14:textId="3E29197D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3827"/>
        <w:gridCol w:w="2403"/>
      </w:tblGrid>
      <w:tr w:rsidR="00A93C89" w14:paraId="151BAFF3" w14:textId="77777777" w:rsidTr="00A93C89">
        <w:tc>
          <w:tcPr>
            <w:tcW w:w="3681" w:type="dxa"/>
          </w:tcPr>
          <w:p w14:paraId="60F64053" w14:textId="44012900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Permanente (Descrição)</w:t>
            </w:r>
          </w:p>
        </w:tc>
        <w:tc>
          <w:tcPr>
            <w:tcW w:w="3827" w:type="dxa"/>
          </w:tcPr>
          <w:p w14:paraId="620E8DA9" w14:textId="26683B95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35D809B" w14:textId="58F534EC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374BA99F" w14:textId="77777777" w:rsidTr="00A93C89">
        <w:tc>
          <w:tcPr>
            <w:tcW w:w="3681" w:type="dxa"/>
          </w:tcPr>
          <w:p w14:paraId="6239B77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5B41622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65F0B9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69D86776" w14:textId="77777777" w:rsidTr="00A93C89">
        <w:tc>
          <w:tcPr>
            <w:tcW w:w="3681" w:type="dxa"/>
          </w:tcPr>
          <w:p w14:paraId="6CB6FA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2B9990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2F7C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7E69875" w14:textId="77777777" w:rsidTr="00A93C89">
        <w:tc>
          <w:tcPr>
            <w:tcW w:w="3681" w:type="dxa"/>
          </w:tcPr>
          <w:p w14:paraId="2E06122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9F243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1E24769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44AEED" w14:textId="77777777" w:rsidTr="00A93C89">
        <w:tc>
          <w:tcPr>
            <w:tcW w:w="7508" w:type="dxa"/>
            <w:gridSpan w:val="2"/>
            <w:vAlign w:val="center"/>
          </w:tcPr>
          <w:p w14:paraId="440B9BA9" w14:textId="3DD6826E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0C5F838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85627B" w14:textId="77777777" w:rsidTr="00A93C89">
        <w:tc>
          <w:tcPr>
            <w:tcW w:w="3681" w:type="dxa"/>
          </w:tcPr>
          <w:p w14:paraId="30F78361" w14:textId="6F8F146B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de Consumo (Descrição)</w:t>
            </w:r>
          </w:p>
        </w:tc>
        <w:tc>
          <w:tcPr>
            <w:tcW w:w="3827" w:type="dxa"/>
          </w:tcPr>
          <w:p w14:paraId="2277EC71" w14:textId="79A91344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DB67A79" w14:textId="32944D96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63B02808" w14:textId="77777777" w:rsidTr="00A93C89">
        <w:tc>
          <w:tcPr>
            <w:tcW w:w="3681" w:type="dxa"/>
          </w:tcPr>
          <w:p w14:paraId="741FB92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000F47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40029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FBB894D" w14:textId="77777777" w:rsidTr="00A93C89">
        <w:tc>
          <w:tcPr>
            <w:tcW w:w="3681" w:type="dxa"/>
          </w:tcPr>
          <w:p w14:paraId="77FCA5D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272979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12DA90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96F0041" w14:textId="77777777" w:rsidTr="00A93C89">
        <w:tc>
          <w:tcPr>
            <w:tcW w:w="3681" w:type="dxa"/>
          </w:tcPr>
          <w:p w14:paraId="75C61C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C44F6B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0CBAE85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AD6CE31" w14:textId="77777777" w:rsidTr="00A93C89">
        <w:tc>
          <w:tcPr>
            <w:tcW w:w="7508" w:type="dxa"/>
            <w:gridSpan w:val="2"/>
            <w:vAlign w:val="center"/>
          </w:tcPr>
          <w:p w14:paraId="741D285D" w14:textId="63DAA054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1DA26A5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BB9FD1E" w14:textId="77777777" w:rsidTr="00A93C89">
        <w:tc>
          <w:tcPr>
            <w:tcW w:w="7508" w:type="dxa"/>
            <w:gridSpan w:val="2"/>
            <w:vAlign w:val="center"/>
          </w:tcPr>
          <w:p w14:paraId="57359AB5" w14:textId="426FF902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 GERAL (PERMANENTE + CONSUMO)</w:t>
            </w:r>
          </w:p>
        </w:tc>
        <w:tc>
          <w:tcPr>
            <w:tcW w:w="2403" w:type="dxa"/>
          </w:tcPr>
          <w:p w14:paraId="3E7CFB1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9C3AE85" w14:textId="1F522DAB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940CE5" w14:textId="5BDA351C" w:rsidR="00A93C89" w:rsidRPr="00A93C89" w:rsidRDefault="00A93C89" w:rsidP="00611E37">
      <w:pPr>
        <w:pStyle w:val="PargrafodaLista"/>
        <w:widowControl/>
        <w:numPr>
          <w:ilvl w:val="0"/>
          <w:numId w:val="34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CRONOGRAMA DE ATIVIDADES:</w:t>
      </w:r>
      <w:r w:rsidRPr="00866A13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 (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A elaboração do cronograma responde à pergunta </w:t>
      </w:r>
      <w:r w:rsidRPr="00866A13">
        <w:rPr>
          <w:rFonts w:ascii="Open Sans" w:eastAsia="Open Sans" w:hAnsi="Open Sans" w:cs="Open Sans"/>
          <w:color w:val="000000"/>
          <w:u w:val="single" w:color="000000"/>
          <w:lang w:val="pt-BR" w:eastAsia="pt-BR" w:bidi="ar-SA"/>
        </w:rPr>
        <w:t>quando?</w:t>
      </w:r>
      <w:r w:rsidRPr="00866A13">
        <w:rPr>
          <w:rFonts w:ascii="Open Sans" w:eastAsia="Open Sans" w:hAnsi="Open Sans" w:cs="Open Sans"/>
          <w:i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A pesquisa deve ser dividida em partes, fazendo-se a previsão do tempo necessário para passar de uma fase a outr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80"/>
        <w:gridCol w:w="3235"/>
        <w:gridCol w:w="1253"/>
        <w:gridCol w:w="1157"/>
        <w:gridCol w:w="1278"/>
        <w:gridCol w:w="1408"/>
      </w:tblGrid>
      <w:tr w:rsidR="00A93C89" w14:paraId="269C51EA" w14:textId="77777777" w:rsidTr="00A93C89">
        <w:tc>
          <w:tcPr>
            <w:tcW w:w="1580" w:type="dxa"/>
            <w:vMerge w:val="restart"/>
            <w:shd w:val="clear" w:color="auto" w:fill="D0CECE" w:themeFill="background2" w:themeFillShade="E6"/>
            <w:vAlign w:val="center"/>
          </w:tcPr>
          <w:p w14:paraId="1BBEEAE5" w14:textId="6C076841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3235" w:type="dxa"/>
            <w:vMerge w:val="restart"/>
            <w:shd w:val="clear" w:color="auto" w:fill="D0CECE" w:themeFill="background2" w:themeFillShade="E6"/>
            <w:vAlign w:val="center"/>
          </w:tcPr>
          <w:p w14:paraId="6B79169B" w14:textId="7777777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Atividade</w:t>
            </w:r>
          </w:p>
          <w:p w14:paraId="0646149C" w14:textId="1F65359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atividades que serão realizadas para alcançar os objetivos)</w:t>
            </w:r>
          </w:p>
        </w:tc>
        <w:tc>
          <w:tcPr>
            <w:tcW w:w="1253" w:type="dxa"/>
            <w:vMerge w:val="restart"/>
            <w:shd w:val="clear" w:color="auto" w:fill="D0CECE" w:themeFill="background2" w:themeFillShade="E6"/>
            <w:vAlign w:val="center"/>
          </w:tcPr>
          <w:p w14:paraId="499147BD" w14:textId="18942653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Local de Execução</w:t>
            </w:r>
          </w:p>
        </w:tc>
        <w:tc>
          <w:tcPr>
            <w:tcW w:w="2435" w:type="dxa"/>
            <w:gridSpan w:val="2"/>
            <w:shd w:val="clear" w:color="auto" w:fill="D0CECE" w:themeFill="background2" w:themeFillShade="E6"/>
            <w:vAlign w:val="center"/>
          </w:tcPr>
          <w:p w14:paraId="13243AA8" w14:textId="1981945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Duração Prevista</w:t>
            </w:r>
          </w:p>
        </w:tc>
        <w:tc>
          <w:tcPr>
            <w:tcW w:w="1408" w:type="dxa"/>
            <w:vMerge w:val="restart"/>
            <w:shd w:val="clear" w:color="auto" w:fill="D0CECE" w:themeFill="background2" w:themeFillShade="E6"/>
            <w:vAlign w:val="center"/>
          </w:tcPr>
          <w:p w14:paraId="6FEB07EF" w14:textId="1DA91FF8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Responsável pela Execução</w:t>
            </w:r>
          </w:p>
        </w:tc>
      </w:tr>
      <w:tr w:rsidR="00A93C89" w14:paraId="5265B25C" w14:textId="77777777" w:rsidTr="00A93C89">
        <w:tc>
          <w:tcPr>
            <w:tcW w:w="1580" w:type="dxa"/>
            <w:vMerge/>
          </w:tcPr>
          <w:p w14:paraId="55FF3BA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  <w:vMerge/>
          </w:tcPr>
          <w:p w14:paraId="3BA1222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  <w:vMerge/>
          </w:tcPr>
          <w:p w14:paraId="2FA7345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  <w:shd w:val="clear" w:color="auto" w:fill="D0CECE" w:themeFill="background2" w:themeFillShade="E6"/>
            <w:vAlign w:val="center"/>
          </w:tcPr>
          <w:p w14:paraId="3C90AE99" w14:textId="744D3556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Início (mês/ano)</w:t>
            </w:r>
          </w:p>
        </w:tc>
        <w:tc>
          <w:tcPr>
            <w:tcW w:w="1278" w:type="dxa"/>
            <w:shd w:val="clear" w:color="auto" w:fill="D0CECE" w:themeFill="background2" w:themeFillShade="E6"/>
            <w:vAlign w:val="center"/>
          </w:tcPr>
          <w:p w14:paraId="1587031E" w14:textId="274FEEC0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Término (mês/ano)</w:t>
            </w:r>
          </w:p>
        </w:tc>
        <w:tc>
          <w:tcPr>
            <w:tcW w:w="1408" w:type="dxa"/>
            <w:vMerge/>
          </w:tcPr>
          <w:p w14:paraId="778F601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BC5F6E5" w14:textId="77777777" w:rsidTr="00A93C89">
        <w:tc>
          <w:tcPr>
            <w:tcW w:w="1580" w:type="dxa"/>
          </w:tcPr>
          <w:p w14:paraId="22785E3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7EC277C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57A28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A7AE3C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178258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E902A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35DA5679" w14:textId="77777777" w:rsidTr="00A93C89">
        <w:tc>
          <w:tcPr>
            <w:tcW w:w="1580" w:type="dxa"/>
          </w:tcPr>
          <w:p w14:paraId="749DB0E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609804D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42FEF9E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4AC71E6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3E5B0A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2DB5E33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5706E6" w14:textId="77777777" w:rsidTr="00A93C89">
        <w:tc>
          <w:tcPr>
            <w:tcW w:w="1580" w:type="dxa"/>
          </w:tcPr>
          <w:p w14:paraId="1434413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3B6ABF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1F07D3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0200C0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71EBDB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005B3D9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3F4E49A" w14:textId="77777777" w:rsidTr="00A93C89">
        <w:tc>
          <w:tcPr>
            <w:tcW w:w="1580" w:type="dxa"/>
          </w:tcPr>
          <w:p w14:paraId="70B08A1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FAF334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3F4E31C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5D8B87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628D1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703482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32886685" w14:textId="35D1D808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31120B3" w14:textId="77777777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2C9AE" w14:textId="33D00289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09422207" w14:textId="2703320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0D038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141" w:gutter="0"/>
          <w:cols w:space="708"/>
          <w:docGrid w:linePitch="360"/>
        </w:sectPr>
      </w:pPr>
    </w:p>
    <w:p w14:paraId="2990A98D" w14:textId="77777777" w:rsidR="00366C0C" w:rsidRPr="00E876CA" w:rsidRDefault="00366C0C" w:rsidP="00366C0C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2DC5610A" w14:textId="77777777" w:rsidR="00366C0C" w:rsidRPr="00E876CA" w:rsidRDefault="00366C0C" w:rsidP="00366C0C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366C0C" w:rsidRPr="00E876CA" w14:paraId="255D2CC4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0828814F" w14:textId="77777777" w:rsidR="00366C0C" w:rsidRPr="00E876CA" w:rsidRDefault="00366C0C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14F5662B" w14:textId="77777777" w:rsidR="00366C0C" w:rsidRPr="00E876CA" w:rsidRDefault="00366C0C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366C0C" w:rsidRPr="00E876CA" w14:paraId="53D549F5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028B32B0" w14:textId="77777777" w:rsidR="00366C0C" w:rsidRPr="00E876CA" w:rsidRDefault="00366C0C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31242CBE" w14:textId="77777777" w:rsidR="00366C0C" w:rsidRPr="00E876CA" w:rsidRDefault="00366C0C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3883156E" w14:textId="77777777" w:rsidR="00366C0C" w:rsidRPr="00E876CA" w:rsidRDefault="00366C0C" w:rsidP="00366C0C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17DA01D1" w14:textId="77777777" w:rsidR="00366C0C" w:rsidRPr="00E876CA" w:rsidRDefault="00366C0C" w:rsidP="00611E37">
      <w:pPr>
        <w:pStyle w:val="ListaColorida-nfase11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485489DD" w14:textId="42174E42" w:rsidR="00366C0C" w:rsidRPr="00597328" w:rsidRDefault="00366C0C" w:rsidP="00D74CA5">
      <w:pPr>
        <w:pStyle w:val="ListaColorida-nfase11"/>
        <w:spacing w:after="0" w:line="240" w:lineRule="auto"/>
        <w:ind w:left="851"/>
        <w:contextualSpacing w:val="0"/>
        <w:jc w:val="both"/>
        <w:rPr>
          <w:sz w:val="24"/>
          <w:szCs w:val="24"/>
          <w:lang w:eastAsia="pt-BR"/>
        </w:rPr>
      </w:pPr>
      <w:r w:rsidRPr="00E876CA">
        <w:rPr>
          <w:rFonts w:ascii="Open Sans" w:hAnsi="Open Sans" w:cs="Open Sans"/>
          <w:color w:val="000000" w:themeColor="text1"/>
        </w:rPr>
        <w:t>-</w:t>
      </w:r>
      <w:r w:rsidR="00D74CA5"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Produção Científica Bibliográfica e não Bibliográfica do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no período de 201</w:t>
      </w:r>
      <w:r>
        <w:rPr>
          <w:rFonts w:ascii="Open Sans" w:hAnsi="Open Sans" w:cs="Open Sans"/>
          <w:color w:val="000000" w:themeColor="text1"/>
        </w:rPr>
        <w:t>6</w:t>
      </w:r>
      <w:r w:rsidRPr="00E876CA">
        <w:rPr>
          <w:rFonts w:ascii="Open Sans" w:hAnsi="Open Sans" w:cs="Open Sans"/>
          <w:color w:val="000000" w:themeColor="text1"/>
        </w:rPr>
        <w:t xml:space="preserve"> a </w:t>
      </w:r>
      <w:r>
        <w:rPr>
          <w:rFonts w:ascii="Open Sans" w:hAnsi="Open Sans" w:cs="Open Sans"/>
          <w:color w:val="000000" w:themeColor="text1"/>
        </w:rPr>
        <w:t>2021</w:t>
      </w:r>
    </w:p>
    <w:p w14:paraId="6E39C36A" w14:textId="77777777" w:rsidR="00366C0C" w:rsidRPr="00597328" w:rsidRDefault="00366C0C" w:rsidP="00366C0C">
      <w:pPr>
        <w:widowControl/>
        <w:autoSpaceDE/>
        <w:autoSpaceDN/>
        <w:rPr>
          <w:sz w:val="24"/>
          <w:szCs w:val="24"/>
          <w:lang w:val="pt-BR" w:eastAsia="pt-BR" w:bidi="ar-SA"/>
        </w:rPr>
      </w:pPr>
      <w:r w:rsidRPr="00597328">
        <w:rPr>
          <w:rFonts w:ascii="Calibri" w:hAnsi="Calibri" w:cs="Calibri"/>
          <w:color w:val="000000"/>
          <w:sz w:val="23"/>
          <w:szCs w:val="23"/>
          <w:lang w:val="pt-BR" w:eastAsia="pt-BR" w:bidi="ar-SA"/>
        </w:rPr>
        <w:t> </w:t>
      </w:r>
    </w:p>
    <w:tbl>
      <w:tblPr>
        <w:tblW w:w="1473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8"/>
        <w:gridCol w:w="7360"/>
        <w:gridCol w:w="1843"/>
        <w:gridCol w:w="1701"/>
        <w:gridCol w:w="1275"/>
      </w:tblGrid>
      <w:tr w:rsidR="00366C0C" w:rsidRPr="00597328" w14:paraId="675E0FDD" w14:textId="77777777" w:rsidTr="0043270B"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0ABB6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Grupo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569F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7EFE0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314C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FDFE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366C0C" w:rsidRPr="00597328" w14:paraId="1C57524C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9374C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tulação Acadêmica</w:t>
            </w:r>
          </w:p>
          <w:p w14:paraId="19F44B9E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(somente a maior)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05A4E5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Especializ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93BD63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52A6D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9588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1F6A3304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FCFA1C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13EF7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D6ACA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974D5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3C8C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6D671B4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33E72F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38E1E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Douto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3EF6A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D35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14BD5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01A0D007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8F022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539B5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7A4EE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139DA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51C71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345A6D94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596022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CC9A5B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E60BC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F4B7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E045E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52B56FB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2AA208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96C98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BDF17E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66A7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FC64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13C083B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8BEA52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A904A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249C0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3F56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9E69A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7036FF3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8A51FB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77FB1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E8E40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069E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BDE2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43DA47E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EAF5BF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E25C8E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0587F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D89B5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8DE70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108ECC32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0635C0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48DAB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FC9C9E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11AF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426B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79B99F4A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3C6218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8C1AF2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F282CA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06729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25953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5BAC9E68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20C76D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8F9004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94C71D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77F52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C5A3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4DF8F48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45D3C0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D929AA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205273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7CAA3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5A648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53FE5F66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CA50E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8EE16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68D47A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C136D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224E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450CD29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9EAFB5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C7A2E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C20E5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D6BA2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71711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3A0B45A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909BC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F74152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91C053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C32AE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100DF" w14:textId="77777777" w:rsidR="00366C0C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4604233C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7CCF71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2F1AD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5561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47BB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BAAC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2A389EE4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C88772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00E14D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especialização ou gradu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D02C5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2495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3935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6562DB73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45756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07552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por Curso de Extensão concluí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5AD458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114A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1241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253114F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89BB19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DB6C45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58A2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0DF9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E8856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5D3C5616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FE641B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533CD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em andamento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53016B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A2782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A8490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00B434E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BF78A9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84D01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rticipação em conselho editorial e/ou científico de periódic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302DB7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6AF2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6353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3066FF6C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5F56C5" w14:textId="77777777" w:rsidR="00366C0C" w:rsidRPr="00597328" w:rsidRDefault="00366C0C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9081E9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D48B6C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559CD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3126F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366C0C" w:rsidRPr="00597328" w14:paraId="2A226633" w14:textId="77777777" w:rsidTr="0043270B">
        <w:tc>
          <w:tcPr>
            <w:tcW w:w="99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619691" w14:textId="77777777" w:rsidR="00366C0C" w:rsidRPr="00597328" w:rsidRDefault="00366C0C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DA2BB2" w14:textId="77777777" w:rsidR="00366C0C" w:rsidRPr="00597328" w:rsidRDefault="00366C0C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F840" w14:textId="77777777" w:rsidR="00366C0C" w:rsidRPr="00597328" w:rsidRDefault="00366C0C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265A7" w14:textId="77777777" w:rsidR="00366C0C" w:rsidRPr="00597328" w:rsidRDefault="00366C0C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42EF0ACE" w14:textId="77777777" w:rsidR="00D74CA5" w:rsidRDefault="00D74CA5" w:rsidP="00366C0C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7252F415" w14:textId="77777777" w:rsidR="00D74CA5" w:rsidRDefault="00D74CA5" w:rsidP="00366C0C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6F9F0EF" w14:textId="677E4611" w:rsidR="00366C0C" w:rsidRPr="00E876CA" w:rsidRDefault="00366C0C" w:rsidP="00366C0C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768993EC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611E37">
      <w:pPr>
        <w:pStyle w:val="PargrafodaLista"/>
        <w:numPr>
          <w:ilvl w:val="0"/>
          <w:numId w:val="20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611E37">
      <w:pPr>
        <w:widowControl/>
        <w:numPr>
          <w:ilvl w:val="0"/>
          <w:numId w:val="10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611E37">
      <w:pPr>
        <w:widowControl/>
        <w:numPr>
          <w:ilvl w:val="0"/>
          <w:numId w:val="10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611E37">
      <w:pPr>
        <w:pStyle w:val="PargrafodaLista"/>
        <w:numPr>
          <w:ilvl w:val="0"/>
          <w:numId w:val="20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176B6FA5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</w:t>
      </w:r>
      <w:r w:rsidR="00CA7B6B">
        <w:rPr>
          <w:rFonts w:ascii="Open Sans" w:hAnsi="Open Sans" w:cs="Open Sans"/>
          <w:color w:val="000000" w:themeColor="text1"/>
          <w:lang w:eastAsia="pt-BR"/>
        </w:rPr>
        <w:t xml:space="preserve">, 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>EXCETO A COMPETIÇÃO</w:t>
      </w:r>
      <w:r w:rsidR="0086754A">
        <w:rPr>
          <w:rFonts w:ascii="Open Sans" w:hAnsi="Open Sans" w:cs="Open Sans"/>
          <w:b/>
          <w:bCs/>
          <w:color w:val="000000" w:themeColor="text1"/>
          <w:lang w:eastAsia="pt-BR"/>
        </w:rPr>
        <w:t>(ÕES)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INFORMADA</w:t>
      </w:r>
      <w:r w:rsidR="0082492E">
        <w:rPr>
          <w:rFonts w:ascii="Open Sans" w:hAnsi="Open Sans" w:cs="Open Sans"/>
          <w:b/>
          <w:bCs/>
          <w:color w:val="000000" w:themeColor="text1"/>
          <w:lang w:eastAsia="pt-BR"/>
        </w:rPr>
        <w:t>(S)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  <w:r w:rsidR="0086754A">
        <w:rPr>
          <w:rFonts w:ascii="Open Sans" w:hAnsi="Open Sans" w:cs="Open Sans"/>
          <w:b/>
          <w:bCs/>
          <w:color w:val="000000" w:themeColor="text1"/>
          <w:lang w:eastAsia="pt-BR"/>
        </w:rPr>
        <w:t>NA PROPOSTA</w:t>
      </w:r>
      <w:r w:rsidRPr="00E876CA">
        <w:rPr>
          <w:rFonts w:ascii="Open Sans" w:hAnsi="Open Sans" w:cs="Open Sans"/>
          <w:color w:val="000000" w:themeColor="text1"/>
          <w:lang w:eastAsia="pt-BR"/>
        </w:rPr>
        <w:t>;</w:t>
      </w:r>
    </w:p>
    <w:p w14:paraId="70DC1DF2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6EB2E4C0" w14:textId="77777777" w:rsidR="006772F1" w:rsidRPr="00E876CA" w:rsidRDefault="006772F1" w:rsidP="00611E37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611E37">
      <w:pPr>
        <w:pStyle w:val="PargrafodaLista"/>
        <w:numPr>
          <w:ilvl w:val="0"/>
          <w:numId w:val="20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611E37">
      <w:pPr>
        <w:pStyle w:val="PargrafodaLista"/>
        <w:numPr>
          <w:ilvl w:val="0"/>
          <w:numId w:val="20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17A81600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</w:t>
      </w:r>
      <w:r w:rsidR="006F4B5A">
        <w:rPr>
          <w:rFonts w:ascii="Open Sans" w:hAnsi="Open Sans" w:cs="Open Sans"/>
          <w:color w:val="000000" w:themeColor="text1"/>
        </w:rPr>
        <w:t>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620BBD80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20</w:t>
      </w:r>
      <w:r w:rsidR="006F4B5A">
        <w:rPr>
          <w:rFonts w:ascii="Open Sans" w:hAnsi="Open Sans" w:cs="Open Sans"/>
          <w:color w:val="000000" w:themeColor="text1"/>
        </w:rPr>
        <w:t>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38"/>
        <w:gridCol w:w="4102"/>
      </w:tblGrid>
      <w:tr w:rsidR="00E876CA" w:rsidRPr="00E876CA" w14:paraId="3CBE2ED8" w14:textId="77777777" w:rsidTr="00534B56">
        <w:trPr>
          <w:cantSplit/>
        </w:trPr>
        <w:tc>
          <w:tcPr>
            <w:tcW w:w="28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19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4A70ADA6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</w:t>
            </w:r>
            <w:r w:rsidR="00FD5FA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534B56">
        <w:trPr>
          <w:cantSplit/>
        </w:trPr>
        <w:tc>
          <w:tcPr>
            <w:tcW w:w="280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66227FC6" w:rsidR="006772F1" w:rsidRPr="00E876CA" w:rsidRDefault="00534B56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19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2CDAB588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</w:t>
            </w:r>
            <w:r w:rsidR="00FD5FA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3C8D12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04957ADD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A0CB5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EFEB141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9722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2143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16A1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C3C4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04995709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E2C2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3BA3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BEFB4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DE8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F57A77E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CA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A910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0F1AB3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424C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047123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C84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08EEC6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C152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F69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5FFD47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3BCFD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5E42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386C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F33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38860A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844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906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2C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158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6FDA5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7B18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E61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847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28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B181E7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2019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D74C03">
          <w:headerReference w:type="first" r:id="rId12"/>
          <w:footerReference w:type="first" r:id="rId13"/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2"/>
        <w:gridCol w:w="4528"/>
      </w:tblGrid>
      <w:tr w:rsidR="00E876CA" w:rsidRPr="00E876CA" w14:paraId="2DFE3769" w14:textId="77777777" w:rsidTr="00534B56">
        <w:trPr>
          <w:cantSplit/>
          <w:trHeight w:val="503"/>
        </w:trPr>
        <w:tc>
          <w:tcPr>
            <w:tcW w:w="257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4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4583E270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</w:t>
            </w:r>
            <w:r w:rsidR="00FD5FA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534B56">
        <w:trPr>
          <w:cantSplit/>
          <w:trHeight w:val="553"/>
        </w:trPr>
        <w:tc>
          <w:tcPr>
            <w:tcW w:w="25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42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4F835769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</w:t>
            </w:r>
            <w:r w:rsidR="00FD5FA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611E37">
            <w:pPr>
              <w:pStyle w:val="Subttulo"/>
              <w:numPr>
                <w:ilvl w:val="0"/>
                <w:numId w:val="8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207E18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7061F616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640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3F808C9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2A9E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0FA6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6371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0CAA56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75BB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8B709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0EE99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40B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5DF0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7D7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5EB1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CF80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7C44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A5DD9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715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52E5F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8B29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3D8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CB97DA5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0A8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707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02F7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CB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7AA71D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15EB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FA34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BAC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F5C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0FCCF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69BD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9E9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AA45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908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637D97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37D2B9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9AC82F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FC5F6D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55B8665C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436890C7" w:rsidR="006772F1" w:rsidRPr="00E876CA" w:rsidRDefault="00C70C62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Atividades executadas no período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4224DEE0" w:rsidR="006772F1" w:rsidRPr="00E876CA" w:rsidRDefault="00A2485F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Resultados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="00D533DF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escrição da participação da equipe na competição</w:t>
            </w:r>
            <w:r w:rsidR="00AD175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, ressaltando a experiência do aluno, bem como </w:t>
            </w:r>
            <w:r w:rsidR="005961F0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escrevendo os resultados obtidos</w:t>
            </w:r>
            <w:r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.</w:t>
            </w:r>
            <w:r w:rsidR="00630CAD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</w:t>
            </w:r>
            <w:r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</w:t>
            </w:r>
            <w:r w:rsidR="00630CAD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eve-se incluir evidências da participação como </w:t>
            </w:r>
            <w:r w:rsidR="004B104B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fotos, páginas web</w:t>
            </w:r>
            <w:r w:rsidR="00397DD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. Anexar os certificados de parti</w:t>
            </w:r>
            <w:r w:rsidR="00AD175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cipação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69A7D3ED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DE047F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0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="006C7628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Expor as contribuições da participação na competição na vida acadêmica do </w:t>
            </w:r>
            <w:r w:rsidR="00DE047F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estudante. Deve-se incluir relatos de cada um dos membros da equipe participante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00B84070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</w:t>
            </w:r>
            <w:r w:rsidR="00DE047F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X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2EFE5335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65D17253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93061D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9842204" w14:textId="77777777" w:rsidTr="00D74C03">
        <w:tc>
          <w:tcPr>
            <w:tcW w:w="5000" w:type="pct"/>
            <w:shd w:val="clear" w:color="auto" w:fill="EAEAEA"/>
          </w:tcPr>
          <w:p w14:paraId="0026547E" w14:textId="554AC3A4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4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221F13B8" w14:textId="77777777" w:rsidTr="00D74C03">
        <w:tc>
          <w:tcPr>
            <w:tcW w:w="5000" w:type="pct"/>
          </w:tcPr>
          <w:p w14:paraId="3D19CE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D4448BF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2FE907E0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</w:t>
            </w:r>
            <w:r w:rsidR="00DE047F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5</w:t>
            </w: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(  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(  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(  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3F34D651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6</w:t>
            </w: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76440516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DE047F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7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0E2E5573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20</w:t>
      </w:r>
      <w:r w:rsidR="006F4B5A">
        <w:rPr>
          <w:rFonts w:ascii="Open Sans" w:hAnsi="Open Sans" w:cs="Open Sans"/>
          <w:bCs/>
          <w:color w:val="000000" w:themeColor="text1"/>
          <w:sz w:val="22"/>
          <w:szCs w:val="22"/>
        </w:rPr>
        <w:t>21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>s resultados atingidos com a execução da Parceria manifestada constarão no Relatório Final do Projeto e publicizados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Assinatura do Responsável -  Entidade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611E37">
            <w:pPr>
              <w:widowControl/>
              <w:numPr>
                <w:ilvl w:val="0"/>
                <w:numId w:val="9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12A6D88D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20</w:t>
            </w:r>
            <w:r w:rsidR="006F4B5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RIGINAIS DAS NOTAS FISCAIS COMPROVANDO USO DO AUXÍLIO-FINANCEIRO REFERENTE AOS ITENS LISTADOS,  APRESENTAÇÃO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53E5ADC1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086AFF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058C9196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20</w:t>
            </w:r>
            <w:r w:rsidR="006F4B5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21428861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20</w:t>
            </w:r>
            <w:r w:rsidR="006F4B5A">
              <w:rPr>
                <w:rFonts w:ascii="Open Sans" w:hAnsi="Open Sans" w:cs="Open Sans"/>
                <w:color w:val="000000" w:themeColor="text1"/>
                <w:sz w:val="20"/>
              </w:rPr>
              <w:t>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420F0F4C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20</w:t>
            </w:r>
            <w:r w:rsidR="006F4B5A">
              <w:rPr>
                <w:rFonts w:ascii="Open Sans" w:hAnsi="Open Sans" w:cs="Open Sans"/>
                <w:b/>
                <w:color w:val="000000" w:themeColor="text1"/>
                <w:sz w:val="20"/>
              </w:rPr>
              <w:t>21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1D1F43E4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37C524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53DDE207" wp14:editId="02350781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155910CE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636E30F5" w14:textId="62407BCC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20</w:t>
            </w:r>
            <w:r w:rsidR="006F4B5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6813C92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E674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282818A4" w14:textId="77777777" w:rsidTr="00D74C03">
        <w:tc>
          <w:tcPr>
            <w:tcW w:w="10031" w:type="dxa"/>
            <w:gridSpan w:val="6"/>
            <w:shd w:val="clear" w:color="auto" w:fill="auto"/>
          </w:tcPr>
          <w:p w14:paraId="5A19BB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2C1DBF35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254608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0AAF7E3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98AC7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BC7A53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0C3D1F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FEAB9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AE463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16746257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37ADB3F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1DDE07A3" w14:textId="34DBABC1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20</w:t>
            </w:r>
            <w:r w:rsidR="006F4B5A">
              <w:rPr>
                <w:rFonts w:ascii="Open Sans" w:hAnsi="Open Sans" w:cs="Open Sans"/>
                <w:color w:val="000000" w:themeColor="text1"/>
                <w:sz w:val="20"/>
              </w:rPr>
              <w:t>21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69D7CA2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09ED615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72BC6095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  <w:sectPr w:rsidR="00CA490E" w:rsidRPr="00E876CA" w:rsidSect="00D74C03"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3FD2186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26E36691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Programa: _______ 20</w:t>
            </w:r>
            <w:r w:rsidR="006F4B5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1</w:t>
            </w:r>
          </w:p>
          <w:p w14:paraId="210EC92F" w14:textId="5D47F9FA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20</w:t>
            </w:r>
            <w:r w:rsidR="006F4B5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0D22D3DD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Local____________________, _______ de ______________________________ de 20</w:t>
      </w:r>
      <w:r w:rsidR="006F4B5A">
        <w:rPr>
          <w:rFonts w:ascii="Open Sans" w:hAnsi="Open Sans" w:cs="Open Sans"/>
          <w:color w:val="000000" w:themeColor="text1"/>
          <w:sz w:val="20"/>
          <w:szCs w:val="20"/>
        </w:rPr>
        <w:t>21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4F3A6835" w:rsidR="00A97C3C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0EBCA514" w14:textId="7615B259" w:rsidR="00611E37" w:rsidRDefault="00611E37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968087A" w14:textId="671A0BCE" w:rsidR="00611E37" w:rsidRDefault="00611E37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5E6AE5A9" w14:textId="77777777" w:rsidR="00611E37" w:rsidRPr="00E876CA" w:rsidRDefault="00611E37" w:rsidP="00611E37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lastRenderedPageBreak/>
        <w:t xml:space="preserve">ANEXO </w:t>
      </w:r>
      <w:r>
        <w:rPr>
          <w:rFonts w:ascii="Open Sans" w:hAnsi="Open Sans" w:cs="Open Sans"/>
          <w:b/>
          <w:color w:val="000000" w:themeColor="text1"/>
        </w:rPr>
        <w:t>12</w:t>
      </w:r>
      <w:r w:rsidRPr="00E876CA">
        <w:rPr>
          <w:rFonts w:ascii="Open Sans" w:hAnsi="Open Sans" w:cs="Open Sans"/>
          <w:b/>
          <w:color w:val="000000" w:themeColor="text1"/>
        </w:rPr>
        <w:t xml:space="preserve"> – </w:t>
      </w:r>
      <w:r>
        <w:rPr>
          <w:rFonts w:ascii="Open Sans" w:hAnsi="Open Sans" w:cs="Open Sans"/>
          <w:b/>
          <w:color w:val="000000" w:themeColor="text1"/>
        </w:rPr>
        <w:t>TERMO DE ACEITE DE EXECUÇÃO DO PROJETO</w:t>
      </w:r>
    </w:p>
    <w:p w14:paraId="45F95AF0" w14:textId="77777777" w:rsidR="00611E37" w:rsidRPr="00E876CA" w:rsidRDefault="00611E37" w:rsidP="00611E37">
      <w:pPr>
        <w:jc w:val="both"/>
        <w:rPr>
          <w:rFonts w:ascii="Open Sans" w:hAnsi="Open Sans" w:cs="Open Sans"/>
          <w:color w:val="000000" w:themeColor="text1"/>
        </w:rPr>
      </w:pPr>
    </w:p>
    <w:p w14:paraId="0A227B2A" w14:textId="77777777" w:rsidR="00611E37" w:rsidRPr="00E876CA" w:rsidRDefault="00611E37" w:rsidP="00611E37">
      <w:pPr>
        <w:jc w:val="both"/>
        <w:rPr>
          <w:rFonts w:ascii="Open Sans" w:hAnsi="Open Sans" w:cs="Open Sans"/>
          <w:color w:val="000000" w:themeColor="text1"/>
        </w:rPr>
      </w:pPr>
    </w:p>
    <w:p w14:paraId="67DBA2CB" w14:textId="77777777" w:rsidR="00611E37" w:rsidRPr="00E876CA" w:rsidRDefault="00611E37" w:rsidP="00611E37">
      <w:pPr>
        <w:tabs>
          <w:tab w:val="left" w:pos="-4253"/>
        </w:tabs>
        <w:jc w:val="right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700129D9" w14:textId="77777777" w:rsidR="00611E37" w:rsidRPr="00E876CA" w:rsidRDefault="00611E37" w:rsidP="00611E37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77AF5D71" w14:textId="77777777" w:rsidR="00611E37" w:rsidRPr="00E876CA" w:rsidRDefault="00611E37" w:rsidP="00611E37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1DA0C2BF" w14:textId="77777777" w:rsidR="00611E37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  <w:r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 xml:space="preserve">/IFS, informo que </w:t>
      </w:r>
      <w:r w:rsidRPr="00493B78">
        <w:rPr>
          <w:rFonts w:ascii="Open Sans" w:hAnsi="Open Sans" w:cs="Open Sans"/>
          <w:b/>
          <w:bCs/>
          <w:color w:val="000000" w:themeColor="text1"/>
        </w:rPr>
        <w:t>ACEITO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>
        <w:rPr>
          <w:rFonts w:ascii="Open Sans" w:hAnsi="Open Sans" w:cs="Open Sans"/>
          <w:color w:val="000000" w:themeColor="text1"/>
        </w:rPr>
        <w:t xml:space="preserve">executar o projeto proposto com os seguintes recursos: (i) </w:t>
      </w:r>
      <w:r w:rsidRPr="00882E7B">
        <w:rPr>
          <w:rFonts w:ascii="Open Sans" w:hAnsi="Open Sans" w:cs="Open Sans"/>
          <w:color w:val="000000" w:themeColor="text1"/>
        </w:rPr>
        <w:t>cota única de Auxílio Financeiro no valor de R$ 5.000,00 (cinco mil reais)</w:t>
      </w:r>
      <w:r>
        <w:rPr>
          <w:rFonts w:ascii="Open Sans" w:hAnsi="Open Sans" w:cs="Open Sans"/>
          <w:color w:val="000000" w:themeColor="text1"/>
        </w:rPr>
        <w:t xml:space="preserve"> e (ii) </w:t>
      </w:r>
      <w:r w:rsidRPr="00E876CA">
        <w:rPr>
          <w:rFonts w:ascii="Open Sans" w:hAnsi="Open Sans" w:cs="Open Sans"/>
          <w:color w:val="000000" w:themeColor="text1"/>
        </w:rPr>
        <w:t>bolsa no valor mensal de R$ 400,00 (quatrocentos reais) durante o período de 10 (dez)</w:t>
      </w:r>
      <w:r w:rsidRPr="00E876CA">
        <w:rPr>
          <w:rFonts w:ascii="Open Sans" w:hAnsi="Open Sans" w:cs="Open Sans"/>
          <w:color w:val="000000" w:themeColor="text1"/>
          <w:spacing w:val="-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>meses</w:t>
      </w:r>
      <w:r>
        <w:rPr>
          <w:rFonts w:ascii="Open Sans" w:hAnsi="Open Sans" w:cs="Open Sans"/>
          <w:color w:val="000000" w:themeColor="text1"/>
        </w:rPr>
        <w:t xml:space="preserve"> para um Estudante Bolsista. </w:t>
      </w:r>
    </w:p>
    <w:p w14:paraId="3B5BD541" w14:textId="77777777" w:rsidR="00611E37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4D10FD79" w14:textId="77777777" w:rsidR="00611E37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A data de início da execução do projeto será ___/___/___, com duração de 10 (dez) meses, conforme o cronograma do edital.</w:t>
      </w:r>
    </w:p>
    <w:p w14:paraId="1FD8E326" w14:textId="77777777" w:rsidR="00611E37" w:rsidRPr="00E876CA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5E8EFAA0" w14:textId="77777777" w:rsidR="00611E37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st</w:t>
      </w:r>
      <w:r>
        <w:rPr>
          <w:rFonts w:ascii="Open Sans" w:hAnsi="Open Sans" w:cs="Open Sans"/>
          <w:color w:val="000000" w:themeColor="text1"/>
        </w:rPr>
        <w:t>ou</w:t>
      </w:r>
      <w:r w:rsidRPr="00E876CA">
        <w:rPr>
          <w:rFonts w:ascii="Open Sans" w:hAnsi="Open Sans" w:cs="Open Sans"/>
          <w:color w:val="000000" w:themeColor="text1"/>
        </w:rPr>
        <w:t xml:space="preserve">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2E31B374" w14:textId="77777777" w:rsidR="00611E37" w:rsidRDefault="00611E37" w:rsidP="00611E37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43BE2F20" w14:textId="77777777" w:rsidR="00611E37" w:rsidRDefault="00611E37" w:rsidP="00611E37">
      <w:pPr>
        <w:jc w:val="both"/>
        <w:rPr>
          <w:rFonts w:ascii="Open Sans" w:hAnsi="Open Sans" w:cs="Open Sans"/>
          <w:color w:val="000000" w:themeColor="text1"/>
        </w:rPr>
      </w:pPr>
    </w:p>
    <w:p w14:paraId="7222AB20" w14:textId="77777777" w:rsidR="00611E37" w:rsidRDefault="00611E37" w:rsidP="00611E37">
      <w:pPr>
        <w:jc w:val="both"/>
        <w:rPr>
          <w:rFonts w:ascii="Open Sans" w:hAnsi="Open Sans" w:cs="Open Sans"/>
          <w:color w:val="000000" w:themeColor="text1"/>
        </w:rPr>
      </w:pPr>
    </w:p>
    <w:p w14:paraId="370BD5EC" w14:textId="77777777" w:rsidR="00611E37" w:rsidRPr="00E876CA" w:rsidRDefault="00611E37" w:rsidP="00611E37">
      <w:pPr>
        <w:jc w:val="both"/>
        <w:rPr>
          <w:rFonts w:ascii="Open Sans" w:hAnsi="Open Sans" w:cs="Open Sans"/>
          <w:color w:val="000000" w:themeColor="text1"/>
        </w:rPr>
      </w:pPr>
    </w:p>
    <w:p w14:paraId="5C1A9CC5" w14:textId="77777777" w:rsidR="00611E37" w:rsidRPr="00E876CA" w:rsidRDefault="00611E37" w:rsidP="00611E37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3FD09D6" w14:textId="77777777" w:rsidR="00611E37" w:rsidRPr="00E876CA" w:rsidRDefault="00611E37" w:rsidP="00611E37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1D6F092C" w14:textId="77777777" w:rsidR="00611E37" w:rsidRPr="00E876CA" w:rsidRDefault="00611E37" w:rsidP="00611E37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47BF99D3" w14:textId="77777777" w:rsidR="00611E37" w:rsidRPr="00E876CA" w:rsidRDefault="00611E37" w:rsidP="00611E37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1C7D2060" w14:textId="77777777" w:rsidR="00611E37" w:rsidRPr="00E876CA" w:rsidRDefault="00611E37" w:rsidP="00611E37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p w14:paraId="6D43D5B8" w14:textId="77777777" w:rsidR="00611E37" w:rsidRPr="00E876CA" w:rsidRDefault="00611E37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sectPr w:rsidR="00611E37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FA7DC" w14:textId="77777777" w:rsidR="00827A75" w:rsidRDefault="00827A75" w:rsidP="00D26868">
      <w:r>
        <w:separator/>
      </w:r>
    </w:p>
  </w:endnote>
  <w:endnote w:type="continuationSeparator" w:id="0">
    <w:p w14:paraId="43EB2C20" w14:textId="77777777" w:rsidR="00827A75" w:rsidRDefault="00827A75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9FB93" w14:textId="3DD36448" w:rsidR="000D038B" w:rsidRDefault="000D038B" w:rsidP="000D038B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>
      <w:rPr>
        <w:rFonts w:ascii="Open Sans" w:hAnsi="Open Sans" w:cs="Open Sans"/>
        <w:sz w:val="18"/>
      </w:rPr>
      <w:t>Edital  0</w:t>
    </w:r>
    <w:r w:rsidR="00634C8F">
      <w:rPr>
        <w:rFonts w:ascii="Open Sans" w:hAnsi="Open Sans" w:cs="Open Sans"/>
        <w:sz w:val="18"/>
      </w:rPr>
      <w:t>7</w:t>
    </w:r>
    <w:r>
      <w:rPr>
        <w:rFonts w:ascii="Open Sans" w:hAnsi="Open Sans" w:cs="Open Sans"/>
        <w:sz w:val="18"/>
      </w:rPr>
      <w:t>/2021/</w:t>
    </w:r>
    <w:r w:rsidR="00634C8F">
      <w:rPr>
        <w:rFonts w:ascii="Open Sans" w:hAnsi="Open Sans" w:cs="Open Sans"/>
        <w:sz w:val="18"/>
      </w:rPr>
      <w:t>CAD-IFS</w:t>
    </w:r>
    <w:r>
      <w:rPr>
        <w:rFonts w:ascii="Open Sans" w:hAnsi="Open Sans" w:cs="Open Sans"/>
        <w:sz w:val="18"/>
      </w:rPr>
      <w:t xml:space="preserve">/DINOVE/IFS                                                            </w:t>
    </w:r>
    <w:r>
      <w:rPr>
        <w:rFonts w:ascii="Open Sans" w:hAnsi="Open Sans" w:cs="Open Sans"/>
        <w:sz w:val="20"/>
      </w:rPr>
      <w:t xml:space="preserve">                              </w:t>
    </w:r>
    <w:r>
      <w:rPr>
        <w:rFonts w:ascii="Open Sans" w:hAnsi="Open Sans" w:cs="Open Sans"/>
        <w:sz w:val="20"/>
      </w:rPr>
      <w:fldChar w:fldCharType="begin"/>
    </w:r>
    <w:r>
      <w:rPr>
        <w:rFonts w:ascii="Open Sans" w:hAnsi="Open Sans" w:cs="Open Sans"/>
        <w:sz w:val="20"/>
      </w:rPr>
      <w:instrText xml:space="preserve"> PAGE  \* Arabic  \* MERGEFORMAT </w:instrText>
    </w:r>
    <w:r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sz w:val="20"/>
      </w:rPr>
      <w:t>1</w:t>
    </w:r>
    <w:r>
      <w:rPr>
        <w:rFonts w:ascii="Open Sans" w:hAnsi="Open Sans" w:cs="Open Sans"/>
        <w:sz w:val="20"/>
      </w:rPr>
      <w:fldChar w:fldCharType="end"/>
    </w:r>
    <w:r>
      <w:rPr>
        <w:rFonts w:ascii="Open Sans" w:hAnsi="Open Sans" w:cs="Open Sans"/>
        <w:sz w:val="20"/>
      </w:rPr>
      <w:t xml:space="preserve">                </w:t>
    </w:r>
  </w:p>
  <w:p w14:paraId="7D9C319E" w14:textId="77777777" w:rsidR="000D038B" w:rsidRDefault="000D038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EEE4" w14:textId="77777777" w:rsidR="00A46528" w:rsidRPr="00AC3F38" w:rsidRDefault="00A46528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A46528" w:rsidRDefault="00A46528">
    <w:pPr>
      <w:pStyle w:val="Rodap"/>
    </w:pPr>
  </w:p>
  <w:p w14:paraId="26D417C4" w14:textId="77777777" w:rsidR="00A46528" w:rsidRDefault="00A46528"/>
  <w:p w14:paraId="31A093F8" w14:textId="77777777" w:rsidR="00A46528" w:rsidRDefault="00A46528"/>
  <w:p w14:paraId="78595BCB" w14:textId="77777777" w:rsidR="00A46528" w:rsidRDefault="00A4652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0DB15" w14:textId="77777777" w:rsidR="00A46528" w:rsidRPr="00AC3F38" w:rsidRDefault="00A46528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A46528" w:rsidRDefault="00A46528">
    <w:pPr>
      <w:pStyle w:val="Rodap"/>
    </w:pPr>
  </w:p>
  <w:p w14:paraId="449FCAF4" w14:textId="77777777" w:rsidR="00A46528" w:rsidRDefault="00A46528"/>
  <w:p w14:paraId="4139C48A" w14:textId="77777777" w:rsidR="00A46528" w:rsidRDefault="00A46528"/>
  <w:p w14:paraId="6035AA10" w14:textId="77777777" w:rsidR="00A46528" w:rsidRDefault="00A46528"/>
  <w:p w14:paraId="05CA100B" w14:textId="77777777" w:rsidR="00A46528" w:rsidRDefault="00A465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72B5" w14:textId="77777777" w:rsidR="00827A75" w:rsidRDefault="00827A75" w:rsidP="00D26868">
      <w:r>
        <w:separator/>
      </w:r>
    </w:p>
  </w:footnote>
  <w:footnote w:type="continuationSeparator" w:id="0">
    <w:p w14:paraId="042EE7F3" w14:textId="77777777" w:rsidR="00827A75" w:rsidRDefault="00827A75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4C10B" w14:textId="7F716634" w:rsidR="000D038B" w:rsidRDefault="000D038B" w:rsidP="000D038B">
    <w:pPr>
      <w:pStyle w:val="Cabealho"/>
      <w:jc w:val="center"/>
    </w:pPr>
    <w:r>
      <w:rPr>
        <w:noProof/>
      </w:rPr>
      <w:drawing>
        <wp:inline distT="0" distB="0" distL="0" distR="0" wp14:anchorId="6E33CBAB" wp14:editId="68CCAE43">
          <wp:extent cx="3124200" cy="533400"/>
          <wp:effectExtent l="0" t="0" r="0" b="0"/>
          <wp:docPr id="26" name="Imagem 26" descr="Forma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Forma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7062" w14:textId="77777777" w:rsidR="00A46528" w:rsidRDefault="00A46528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27" name="Imagem 27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28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A46528" w:rsidRDefault="00A46528" w:rsidP="00D74C03">
    <w:pPr>
      <w:pStyle w:val="Cabealho"/>
      <w:jc w:val="center"/>
    </w:pPr>
  </w:p>
  <w:p w14:paraId="1A26F777" w14:textId="77777777" w:rsidR="00A46528" w:rsidRDefault="00A46528"/>
  <w:p w14:paraId="63F052C4" w14:textId="77777777" w:rsidR="00A46528" w:rsidRDefault="00A46528"/>
  <w:p w14:paraId="15A40E6F" w14:textId="77777777" w:rsidR="00A46528" w:rsidRDefault="00A4652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D679D" w14:textId="77777777" w:rsidR="00A46528" w:rsidRDefault="00A46528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A46528" w:rsidRDefault="00A46528" w:rsidP="00D74C03">
    <w:pPr>
      <w:pStyle w:val="Cabealho"/>
      <w:jc w:val="center"/>
    </w:pPr>
  </w:p>
  <w:p w14:paraId="5DD0D448" w14:textId="77777777" w:rsidR="00A46528" w:rsidRDefault="00A46528"/>
  <w:p w14:paraId="2F6CAD2B" w14:textId="77777777" w:rsidR="00A46528" w:rsidRDefault="00A46528"/>
  <w:p w14:paraId="773C0A62" w14:textId="77777777" w:rsidR="00A46528" w:rsidRDefault="00A46528"/>
  <w:p w14:paraId="5567418B" w14:textId="77777777" w:rsidR="00A46528" w:rsidRDefault="00A465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8" w15:restartNumberingAfterBreak="0">
    <w:nsid w:val="2A81635B"/>
    <w:multiLevelType w:val="hybridMultilevel"/>
    <w:tmpl w:val="BEF09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F096F"/>
    <w:multiLevelType w:val="hybridMultilevel"/>
    <w:tmpl w:val="89748E0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ECE363D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22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3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26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7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9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32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21"/>
  </w:num>
  <w:num w:numId="2">
    <w:abstractNumId w:val="4"/>
  </w:num>
  <w:num w:numId="3">
    <w:abstractNumId w:val="7"/>
  </w:num>
  <w:num w:numId="4">
    <w:abstractNumId w:val="25"/>
  </w:num>
  <w:num w:numId="5">
    <w:abstractNumId w:val="22"/>
  </w:num>
  <w:num w:numId="6">
    <w:abstractNumId w:val="3"/>
  </w:num>
  <w:num w:numId="7">
    <w:abstractNumId w:val="18"/>
  </w:num>
  <w:num w:numId="8">
    <w:abstractNumId w:val="14"/>
  </w:num>
  <w:num w:numId="9">
    <w:abstractNumId w:val="32"/>
  </w:num>
  <w:num w:numId="10">
    <w:abstractNumId w:val="29"/>
  </w:num>
  <w:num w:numId="11">
    <w:abstractNumId w:val="2"/>
  </w:num>
  <w:num w:numId="12">
    <w:abstractNumId w:val="33"/>
  </w:num>
  <w:num w:numId="13">
    <w:abstractNumId w:val="28"/>
  </w:num>
  <w:num w:numId="14">
    <w:abstractNumId w:val="31"/>
  </w:num>
  <w:num w:numId="15">
    <w:abstractNumId w:val="16"/>
  </w:num>
  <w:num w:numId="16">
    <w:abstractNumId w:val="1"/>
  </w:num>
  <w:num w:numId="17">
    <w:abstractNumId w:val="17"/>
  </w:num>
  <w:num w:numId="18">
    <w:abstractNumId w:val="26"/>
  </w:num>
  <w:num w:numId="19">
    <w:abstractNumId w:val="34"/>
  </w:num>
  <w:num w:numId="20">
    <w:abstractNumId w:val="15"/>
  </w:num>
  <w:num w:numId="21">
    <w:abstractNumId w:val="23"/>
  </w:num>
  <w:num w:numId="22">
    <w:abstractNumId w:val="30"/>
  </w:num>
  <w:num w:numId="23">
    <w:abstractNumId w:val="19"/>
  </w:num>
  <w:num w:numId="24">
    <w:abstractNumId w:val="6"/>
  </w:num>
  <w:num w:numId="25">
    <w:abstractNumId w:val="10"/>
  </w:num>
  <w:num w:numId="26">
    <w:abstractNumId w:val="24"/>
  </w:num>
  <w:num w:numId="27">
    <w:abstractNumId w:val="0"/>
  </w:num>
  <w:num w:numId="28">
    <w:abstractNumId w:val="12"/>
  </w:num>
  <w:num w:numId="29">
    <w:abstractNumId w:val="9"/>
  </w:num>
  <w:num w:numId="30">
    <w:abstractNumId w:val="20"/>
  </w:num>
  <w:num w:numId="31">
    <w:abstractNumId w:val="5"/>
  </w:num>
  <w:num w:numId="32">
    <w:abstractNumId w:val="27"/>
  </w:num>
  <w:num w:numId="33">
    <w:abstractNumId w:val="11"/>
  </w:num>
  <w:num w:numId="34">
    <w:abstractNumId w:val="8"/>
  </w:num>
  <w:num w:numId="35">
    <w:abstractNumId w:val="1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jQzNDU3MDe3MDJV0lEKTi0uzszPAykwqwUAlCNGCiwAAAA="/>
  </w:docVars>
  <w:rsids>
    <w:rsidRoot w:val="00D26868"/>
    <w:rsid w:val="0002510C"/>
    <w:rsid w:val="00043288"/>
    <w:rsid w:val="000503AD"/>
    <w:rsid w:val="00061858"/>
    <w:rsid w:val="00064C06"/>
    <w:rsid w:val="00065B79"/>
    <w:rsid w:val="00075883"/>
    <w:rsid w:val="00077614"/>
    <w:rsid w:val="0008277A"/>
    <w:rsid w:val="0008342E"/>
    <w:rsid w:val="00086AFF"/>
    <w:rsid w:val="00090834"/>
    <w:rsid w:val="00093D3C"/>
    <w:rsid w:val="0009718C"/>
    <w:rsid w:val="000A556C"/>
    <w:rsid w:val="000B21C1"/>
    <w:rsid w:val="000C0783"/>
    <w:rsid w:val="000D038B"/>
    <w:rsid w:val="000E7D2F"/>
    <w:rsid w:val="000F2798"/>
    <w:rsid w:val="000F677D"/>
    <w:rsid w:val="00117ADB"/>
    <w:rsid w:val="00120013"/>
    <w:rsid w:val="00123A65"/>
    <w:rsid w:val="001335A5"/>
    <w:rsid w:val="00144DFD"/>
    <w:rsid w:val="001461CC"/>
    <w:rsid w:val="001620FD"/>
    <w:rsid w:val="001635C4"/>
    <w:rsid w:val="00167610"/>
    <w:rsid w:val="001707F4"/>
    <w:rsid w:val="00172258"/>
    <w:rsid w:val="001A7555"/>
    <w:rsid w:val="001C0DC6"/>
    <w:rsid w:val="001C6675"/>
    <w:rsid w:val="001F12FF"/>
    <w:rsid w:val="001F36FC"/>
    <w:rsid w:val="00211106"/>
    <w:rsid w:val="00214CD3"/>
    <w:rsid w:val="002153D7"/>
    <w:rsid w:val="00230BC9"/>
    <w:rsid w:val="0026165A"/>
    <w:rsid w:val="00273E5E"/>
    <w:rsid w:val="00275B0D"/>
    <w:rsid w:val="00277629"/>
    <w:rsid w:val="0027797F"/>
    <w:rsid w:val="00287870"/>
    <w:rsid w:val="002A4E85"/>
    <w:rsid w:val="002C166E"/>
    <w:rsid w:val="002C5DC9"/>
    <w:rsid w:val="002E24AE"/>
    <w:rsid w:val="002F017B"/>
    <w:rsid w:val="002F5C16"/>
    <w:rsid w:val="00301117"/>
    <w:rsid w:val="00324E7F"/>
    <w:rsid w:val="00327634"/>
    <w:rsid w:val="003350D2"/>
    <w:rsid w:val="003577E6"/>
    <w:rsid w:val="0036124A"/>
    <w:rsid w:val="0036405D"/>
    <w:rsid w:val="00366C0C"/>
    <w:rsid w:val="00372566"/>
    <w:rsid w:val="00380802"/>
    <w:rsid w:val="00380C2E"/>
    <w:rsid w:val="0039219D"/>
    <w:rsid w:val="00394E46"/>
    <w:rsid w:val="00397DD4"/>
    <w:rsid w:val="003A0AA6"/>
    <w:rsid w:val="003A3314"/>
    <w:rsid w:val="003A3C0F"/>
    <w:rsid w:val="003B3822"/>
    <w:rsid w:val="003D46BD"/>
    <w:rsid w:val="003D50FB"/>
    <w:rsid w:val="003F6269"/>
    <w:rsid w:val="00407389"/>
    <w:rsid w:val="00414AAC"/>
    <w:rsid w:val="00420861"/>
    <w:rsid w:val="00441649"/>
    <w:rsid w:val="004439DC"/>
    <w:rsid w:val="00463605"/>
    <w:rsid w:val="0046485C"/>
    <w:rsid w:val="00486CAA"/>
    <w:rsid w:val="004969C1"/>
    <w:rsid w:val="004A3431"/>
    <w:rsid w:val="004B104B"/>
    <w:rsid w:val="004D0ACD"/>
    <w:rsid w:val="004D24AD"/>
    <w:rsid w:val="004D4F72"/>
    <w:rsid w:val="004E340B"/>
    <w:rsid w:val="004F09F9"/>
    <w:rsid w:val="004F2D55"/>
    <w:rsid w:val="004F54D8"/>
    <w:rsid w:val="004F6CCC"/>
    <w:rsid w:val="005005E0"/>
    <w:rsid w:val="00504CDC"/>
    <w:rsid w:val="005278B2"/>
    <w:rsid w:val="00534B56"/>
    <w:rsid w:val="00540C69"/>
    <w:rsid w:val="00544289"/>
    <w:rsid w:val="005547F4"/>
    <w:rsid w:val="005650A2"/>
    <w:rsid w:val="005961F0"/>
    <w:rsid w:val="005A0C95"/>
    <w:rsid w:val="005A69AA"/>
    <w:rsid w:val="005C1470"/>
    <w:rsid w:val="005D529F"/>
    <w:rsid w:val="00600934"/>
    <w:rsid w:val="00600AE5"/>
    <w:rsid w:val="0060576F"/>
    <w:rsid w:val="00611E37"/>
    <w:rsid w:val="00613F5C"/>
    <w:rsid w:val="00617BF3"/>
    <w:rsid w:val="00620261"/>
    <w:rsid w:val="00621F63"/>
    <w:rsid w:val="00623EE7"/>
    <w:rsid w:val="00630CAD"/>
    <w:rsid w:val="00634C8F"/>
    <w:rsid w:val="00653254"/>
    <w:rsid w:val="00655F09"/>
    <w:rsid w:val="00661FCB"/>
    <w:rsid w:val="00671D98"/>
    <w:rsid w:val="006772F1"/>
    <w:rsid w:val="00677E5A"/>
    <w:rsid w:val="00690B24"/>
    <w:rsid w:val="006C6750"/>
    <w:rsid w:val="006C7628"/>
    <w:rsid w:val="006D5706"/>
    <w:rsid w:val="006E1B1A"/>
    <w:rsid w:val="006E34EC"/>
    <w:rsid w:val="006E3D71"/>
    <w:rsid w:val="006E58F3"/>
    <w:rsid w:val="006F4B5A"/>
    <w:rsid w:val="006F6194"/>
    <w:rsid w:val="006F7222"/>
    <w:rsid w:val="006F7FD8"/>
    <w:rsid w:val="00720CFB"/>
    <w:rsid w:val="007275ED"/>
    <w:rsid w:val="00734FC8"/>
    <w:rsid w:val="007418A1"/>
    <w:rsid w:val="00741AD5"/>
    <w:rsid w:val="007701C0"/>
    <w:rsid w:val="007736E8"/>
    <w:rsid w:val="00777DCA"/>
    <w:rsid w:val="00787373"/>
    <w:rsid w:val="00787EE5"/>
    <w:rsid w:val="007A4C88"/>
    <w:rsid w:val="007C0A8C"/>
    <w:rsid w:val="007C498C"/>
    <w:rsid w:val="007D3323"/>
    <w:rsid w:val="007D7849"/>
    <w:rsid w:val="007E7D61"/>
    <w:rsid w:val="007F7650"/>
    <w:rsid w:val="00801EF3"/>
    <w:rsid w:val="00817247"/>
    <w:rsid w:val="0082107C"/>
    <w:rsid w:val="0082233A"/>
    <w:rsid w:val="008237D6"/>
    <w:rsid w:val="0082492E"/>
    <w:rsid w:val="0082575E"/>
    <w:rsid w:val="00827A75"/>
    <w:rsid w:val="00865742"/>
    <w:rsid w:val="00866A13"/>
    <w:rsid w:val="0086754A"/>
    <w:rsid w:val="00875714"/>
    <w:rsid w:val="00887F21"/>
    <w:rsid w:val="00890C5D"/>
    <w:rsid w:val="00891407"/>
    <w:rsid w:val="008963E1"/>
    <w:rsid w:val="008A18CB"/>
    <w:rsid w:val="008C703C"/>
    <w:rsid w:val="008D3814"/>
    <w:rsid w:val="008E411B"/>
    <w:rsid w:val="008F18E5"/>
    <w:rsid w:val="00901F1F"/>
    <w:rsid w:val="00910EBC"/>
    <w:rsid w:val="009159CA"/>
    <w:rsid w:val="00934355"/>
    <w:rsid w:val="00935C17"/>
    <w:rsid w:val="00941904"/>
    <w:rsid w:val="00950322"/>
    <w:rsid w:val="00955FBB"/>
    <w:rsid w:val="009639C7"/>
    <w:rsid w:val="009812E1"/>
    <w:rsid w:val="00984A60"/>
    <w:rsid w:val="00986090"/>
    <w:rsid w:val="009915E1"/>
    <w:rsid w:val="00992329"/>
    <w:rsid w:val="0099310B"/>
    <w:rsid w:val="009A0722"/>
    <w:rsid w:val="009A4BE1"/>
    <w:rsid w:val="009B238C"/>
    <w:rsid w:val="009B615C"/>
    <w:rsid w:val="009C0141"/>
    <w:rsid w:val="009C6FE1"/>
    <w:rsid w:val="009D47BC"/>
    <w:rsid w:val="009E63DF"/>
    <w:rsid w:val="009F05F2"/>
    <w:rsid w:val="009F4D3E"/>
    <w:rsid w:val="00A2011F"/>
    <w:rsid w:val="00A22ABD"/>
    <w:rsid w:val="00A2485F"/>
    <w:rsid w:val="00A25F6E"/>
    <w:rsid w:val="00A33ACC"/>
    <w:rsid w:val="00A33E8D"/>
    <w:rsid w:val="00A349A9"/>
    <w:rsid w:val="00A46528"/>
    <w:rsid w:val="00A50B88"/>
    <w:rsid w:val="00A61721"/>
    <w:rsid w:val="00A84EDB"/>
    <w:rsid w:val="00A85751"/>
    <w:rsid w:val="00A92AC8"/>
    <w:rsid w:val="00A93C89"/>
    <w:rsid w:val="00A97C3C"/>
    <w:rsid w:val="00AB001A"/>
    <w:rsid w:val="00AB7982"/>
    <w:rsid w:val="00AD1754"/>
    <w:rsid w:val="00AD3DED"/>
    <w:rsid w:val="00AE35A4"/>
    <w:rsid w:val="00AF5D0F"/>
    <w:rsid w:val="00B076C5"/>
    <w:rsid w:val="00B76E08"/>
    <w:rsid w:val="00B81A72"/>
    <w:rsid w:val="00B90086"/>
    <w:rsid w:val="00B94BCA"/>
    <w:rsid w:val="00BA42B3"/>
    <w:rsid w:val="00BA603A"/>
    <w:rsid w:val="00BA6F93"/>
    <w:rsid w:val="00BA764D"/>
    <w:rsid w:val="00BB48A1"/>
    <w:rsid w:val="00BE19D2"/>
    <w:rsid w:val="00C35BDD"/>
    <w:rsid w:val="00C37028"/>
    <w:rsid w:val="00C52D15"/>
    <w:rsid w:val="00C55266"/>
    <w:rsid w:val="00C558EF"/>
    <w:rsid w:val="00C70C62"/>
    <w:rsid w:val="00C75FB4"/>
    <w:rsid w:val="00C84C01"/>
    <w:rsid w:val="00CA34E9"/>
    <w:rsid w:val="00CA490E"/>
    <w:rsid w:val="00CA7B6B"/>
    <w:rsid w:val="00CC0399"/>
    <w:rsid w:val="00CC7B72"/>
    <w:rsid w:val="00CD0595"/>
    <w:rsid w:val="00CE2FFD"/>
    <w:rsid w:val="00CE4251"/>
    <w:rsid w:val="00CE4D3A"/>
    <w:rsid w:val="00CF6F80"/>
    <w:rsid w:val="00D03759"/>
    <w:rsid w:val="00D15241"/>
    <w:rsid w:val="00D20CF8"/>
    <w:rsid w:val="00D26868"/>
    <w:rsid w:val="00D5241C"/>
    <w:rsid w:val="00D533DF"/>
    <w:rsid w:val="00D65A32"/>
    <w:rsid w:val="00D66152"/>
    <w:rsid w:val="00D74C03"/>
    <w:rsid w:val="00D74CA5"/>
    <w:rsid w:val="00D75F7E"/>
    <w:rsid w:val="00D8001B"/>
    <w:rsid w:val="00D8677B"/>
    <w:rsid w:val="00D904CF"/>
    <w:rsid w:val="00D96DD3"/>
    <w:rsid w:val="00DA67C8"/>
    <w:rsid w:val="00DB6D04"/>
    <w:rsid w:val="00DC5D5E"/>
    <w:rsid w:val="00DD0104"/>
    <w:rsid w:val="00DD0599"/>
    <w:rsid w:val="00DD25B3"/>
    <w:rsid w:val="00DE047F"/>
    <w:rsid w:val="00DE0736"/>
    <w:rsid w:val="00DE3EB7"/>
    <w:rsid w:val="00E011F8"/>
    <w:rsid w:val="00E24D82"/>
    <w:rsid w:val="00E30BDA"/>
    <w:rsid w:val="00E325EE"/>
    <w:rsid w:val="00E402FF"/>
    <w:rsid w:val="00E46EA0"/>
    <w:rsid w:val="00E510DD"/>
    <w:rsid w:val="00E63704"/>
    <w:rsid w:val="00E83E6E"/>
    <w:rsid w:val="00E876CA"/>
    <w:rsid w:val="00EA0BF6"/>
    <w:rsid w:val="00EB7A81"/>
    <w:rsid w:val="00EC3CBD"/>
    <w:rsid w:val="00EC4BE7"/>
    <w:rsid w:val="00ED18BF"/>
    <w:rsid w:val="00ED20E6"/>
    <w:rsid w:val="00ED543E"/>
    <w:rsid w:val="00EE33BD"/>
    <w:rsid w:val="00EF3615"/>
    <w:rsid w:val="00EF587A"/>
    <w:rsid w:val="00F03550"/>
    <w:rsid w:val="00F34370"/>
    <w:rsid w:val="00F3659E"/>
    <w:rsid w:val="00F56176"/>
    <w:rsid w:val="00F561E1"/>
    <w:rsid w:val="00F62C9F"/>
    <w:rsid w:val="00F7787E"/>
    <w:rsid w:val="00F803B2"/>
    <w:rsid w:val="00F828B9"/>
    <w:rsid w:val="00F9040E"/>
    <w:rsid w:val="00FB3F19"/>
    <w:rsid w:val="00FC264F"/>
    <w:rsid w:val="00FC4FCC"/>
    <w:rsid w:val="00FD38EA"/>
    <w:rsid w:val="00FD3F18"/>
    <w:rsid w:val="00FD4BB2"/>
    <w:rsid w:val="00FD5FA3"/>
    <w:rsid w:val="00FD79DD"/>
    <w:rsid w:val="00FD7A96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7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Grid">
    <w:name w:val="TableGrid"/>
    <w:rsid w:val="00866A13"/>
    <w:pPr>
      <w:spacing w:after="0" w:line="240" w:lineRule="auto"/>
    </w:pPr>
    <w:rPr>
      <w:rFonts w:eastAsia="Times New Roman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5D37D-E465-4D9F-9269-D3BBA4FDE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0</TotalTime>
  <Pages>23</Pages>
  <Words>3828</Words>
  <Characters>20676</Characters>
  <Application>Microsoft Office Word</Application>
  <DocSecurity>0</DocSecurity>
  <Lines>17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168</cp:revision>
  <cp:lastPrinted>2019-12-21T16:05:00Z</cp:lastPrinted>
  <dcterms:created xsi:type="dcterms:W3CDTF">2019-11-04T22:49:00Z</dcterms:created>
  <dcterms:modified xsi:type="dcterms:W3CDTF">2021-09-18T14:12:00Z</dcterms:modified>
</cp:coreProperties>
</file>